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497B5" w14:textId="209AC8BD" w:rsidR="00FC45EC" w:rsidRDefault="00FC45EC" w:rsidP="00751A09">
      <w:pPr>
        <w:tabs>
          <w:tab w:val="left" w:pos="426"/>
        </w:tabs>
        <w:jc w:val="both"/>
        <w:rPr>
          <w:rFonts w:asciiTheme="minorHAnsi" w:hAnsiTheme="minorHAnsi" w:cstheme="minorHAnsi"/>
          <w:bCs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 w:rsidR="00EC18E1">
        <w:rPr>
          <w:rFonts w:asciiTheme="minorHAnsi" w:hAnsiTheme="minorHAnsi" w:cstheme="minorHAnsi"/>
          <w:bCs/>
          <w:sz w:val="24"/>
          <w:szCs w:val="22"/>
        </w:rPr>
        <w:tab/>
      </w:r>
      <w:r w:rsidRPr="00EC18E1">
        <w:rPr>
          <w:rFonts w:asciiTheme="minorHAnsi" w:hAnsiTheme="minorHAnsi" w:cstheme="minorHAnsi"/>
          <w:bCs/>
          <w:sz w:val="24"/>
          <w:szCs w:val="22"/>
        </w:rPr>
        <w:t xml:space="preserve">Załącznik nr </w:t>
      </w:r>
      <w:r w:rsidR="00374893">
        <w:rPr>
          <w:rFonts w:asciiTheme="minorHAnsi" w:hAnsiTheme="minorHAnsi" w:cstheme="minorHAnsi"/>
          <w:bCs/>
          <w:sz w:val="24"/>
          <w:szCs w:val="22"/>
        </w:rPr>
        <w:t>3</w:t>
      </w:r>
      <w:r w:rsidRPr="00EC18E1">
        <w:rPr>
          <w:rFonts w:asciiTheme="minorHAnsi" w:hAnsiTheme="minorHAnsi" w:cstheme="minorHAnsi"/>
          <w:bCs/>
          <w:sz w:val="24"/>
          <w:szCs w:val="22"/>
        </w:rPr>
        <w:t>.</w:t>
      </w:r>
      <w:r w:rsidR="00EC18E1" w:rsidRPr="00EC18E1">
        <w:rPr>
          <w:rFonts w:asciiTheme="minorHAnsi" w:hAnsiTheme="minorHAnsi" w:cstheme="minorHAnsi"/>
          <w:bCs/>
          <w:sz w:val="24"/>
          <w:szCs w:val="22"/>
        </w:rPr>
        <w:t>2</w:t>
      </w:r>
    </w:p>
    <w:p w14:paraId="784CDEEE" w14:textId="77777777" w:rsidR="00FC45EC" w:rsidRPr="00EC18E1" w:rsidRDefault="00FC45EC" w:rsidP="00EB7F19">
      <w:pPr>
        <w:jc w:val="both"/>
        <w:rPr>
          <w:rFonts w:asciiTheme="minorHAnsi" w:hAnsiTheme="minorHAnsi" w:cstheme="minorHAnsi"/>
          <w:bCs/>
          <w:sz w:val="16"/>
          <w:szCs w:val="22"/>
        </w:rPr>
      </w:pPr>
    </w:p>
    <w:p w14:paraId="2070021F" w14:textId="3CD82521" w:rsidR="00EB7F19" w:rsidRPr="00A01C23" w:rsidRDefault="0024740E" w:rsidP="00EB7F19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A01C23" w:rsidRPr="00A01C23">
        <w:rPr>
          <w:rStyle w:val="markedcontent"/>
          <w:rFonts w:asciiTheme="minorHAnsi" w:hAnsiTheme="minorHAnsi" w:cs="Arial"/>
          <w:b/>
          <w:sz w:val="22"/>
          <w:szCs w:val="22"/>
        </w:rPr>
        <w:t>ANALIZATOR WIELKOŚCI CZĄSTEK I POTENCJAŁU ZETA</w:t>
      </w:r>
      <w:r w:rsidR="002F3D3F" w:rsidRPr="00A01C23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677F7A" w:rsidRPr="00A01C23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2F3D3F" w:rsidRPr="00A01C23">
        <w:rPr>
          <w:rFonts w:asciiTheme="minorHAnsi" w:hAnsiTheme="minorHAnsi" w:cstheme="minorHAnsi"/>
          <w:b/>
          <w:bCs/>
          <w:sz w:val="22"/>
          <w:szCs w:val="22"/>
        </w:rPr>
        <w:t xml:space="preserve"> sztuk</w:t>
      </w:r>
      <w:r w:rsidR="00677F7A" w:rsidRPr="00A01C23">
        <w:rPr>
          <w:rFonts w:asciiTheme="minorHAnsi" w:hAnsiTheme="minorHAnsi" w:cstheme="minorHAnsi"/>
          <w:b/>
          <w:bCs/>
          <w:sz w:val="22"/>
          <w:szCs w:val="22"/>
        </w:rPr>
        <w:t>a</w:t>
      </w:r>
    </w:p>
    <w:p w14:paraId="77DDDC1C" w14:textId="77777777" w:rsidR="00EB7F19" w:rsidRPr="00935425" w:rsidRDefault="00EB7F19" w:rsidP="00EC18E1">
      <w:pPr>
        <w:spacing w:after="0"/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C18E1">
      <w:pPr>
        <w:tabs>
          <w:tab w:val="right" w:leader="dot" w:pos="3686"/>
        </w:tabs>
        <w:spacing w:after="0"/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C18E1">
      <w:pPr>
        <w:tabs>
          <w:tab w:val="left" w:leader="dot" w:pos="3686"/>
        </w:tabs>
        <w:spacing w:after="0"/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EC18E1" w:rsidRDefault="00EB7F19" w:rsidP="00BE5BCA">
      <w:pPr>
        <w:autoSpaceDE/>
        <w:autoSpaceDN/>
        <w:spacing w:after="0" w:line="320" w:lineRule="atLeast"/>
        <w:jc w:val="both"/>
        <w:rPr>
          <w:rFonts w:asciiTheme="minorHAnsi" w:hAnsiTheme="minorHAnsi" w:cs="Times New Roman"/>
          <w:kern w:val="0"/>
          <w:sz w:val="16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6D13BF11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>Parametry i warunki zaoferowane przez Wykonawcę (należy uzupełnić wszystkie wymagane pola podając parametry oferowanego produktu, opis lub wpisać tak)</w:t>
            </w:r>
          </w:p>
        </w:tc>
      </w:tr>
      <w:tr w:rsidR="003D1CEA" w:rsidRPr="00C343D0" w14:paraId="14C7A1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13736" w14:textId="15DD5BDB" w:rsidR="003D1CEA" w:rsidRDefault="0056088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0082E" w14:textId="37625484" w:rsidR="003D1CEA" w:rsidRPr="006C701E" w:rsidRDefault="00AC5F8C" w:rsidP="000C61B1">
            <w:pPr>
              <w:pStyle w:val="Bezodstpw"/>
              <w:rPr>
                <w:b/>
                <w:sz w:val="24"/>
                <w:szCs w:val="24"/>
              </w:rPr>
            </w:pPr>
            <w:r w:rsidRPr="006C701E">
              <w:rPr>
                <w:rFonts w:cs="Calibri"/>
                <w:b/>
                <w:sz w:val="24"/>
                <w:szCs w:val="24"/>
                <w:lang w:val="pl-PL"/>
              </w:rPr>
              <w:t>Pomiar wielkości cząste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6A652" w14:textId="77777777" w:rsidR="003D1CEA" w:rsidRPr="006C701E" w:rsidRDefault="003D1CEA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087502D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B2BD0" w14:textId="525122F2" w:rsidR="00FE0AB6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ACA873" w14:textId="6162E786" w:rsidR="00FE0AB6" w:rsidRPr="006C701E" w:rsidRDefault="00AC5F8C" w:rsidP="00AC5F8C">
            <w:pPr>
              <w:autoSpaceDE/>
              <w:autoSpaceDN/>
              <w:spacing w:after="0" w:line="360" w:lineRule="auto"/>
              <w:jc w:val="both"/>
              <w:rPr>
                <w:rFonts w:asciiTheme="minorHAnsi" w:hAnsiTheme="minorHAnsi" w:cs="Calibri"/>
                <w:sz w:val="24"/>
                <w:szCs w:val="24"/>
                <w:lang w:val="pl-PL"/>
              </w:rPr>
            </w:pPr>
            <w:r w:rsidRPr="006C701E">
              <w:rPr>
                <w:rFonts w:asciiTheme="minorHAnsi" w:hAnsiTheme="minorHAnsi" w:cs="Calibri"/>
                <w:sz w:val="24"/>
                <w:szCs w:val="24"/>
                <w:lang w:val="pl-PL"/>
              </w:rPr>
              <w:t>- Pomiar metodą dynamicznego rozpraszania światła (DLS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70E1B" w14:textId="77777777" w:rsidR="00FE0AB6" w:rsidRPr="006C701E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70729ED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AD4A4" w14:textId="0DB67356" w:rsidR="00FE0AB6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BC4596" w14:textId="31F04333" w:rsidR="00FE0AB6" w:rsidRPr="000B237E" w:rsidRDefault="00AC5F8C" w:rsidP="004801FA">
            <w:pPr>
              <w:pStyle w:val="Bezodstpw"/>
              <w:rPr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- Kąty pomiaru: 173 stopnie oraz 13 stopn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65333" w14:textId="77777777" w:rsidR="00FE0AB6" w:rsidRPr="006C701E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66D63B1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4C412" w14:textId="2B73606B" w:rsidR="00FE0AB6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2CD45" w14:textId="734228F4" w:rsidR="00FE0AB6" w:rsidRPr="006C701E" w:rsidRDefault="00AC5F8C" w:rsidP="00AC5F8C">
            <w:pPr>
              <w:autoSpaceDE/>
              <w:autoSpaceDN/>
              <w:spacing w:after="0" w:line="360" w:lineRule="auto"/>
              <w:jc w:val="both"/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</w:pPr>
            <w:r w:rsidRPr="006C701E"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  <w:t xml:space="preserve">- Zakres pomiarowy od 0,3 nm do 10 </w:t>
            </w:r>
            <w:r w:rsidRPr="006C701E">
              <w:rPr>
                <w:rFonts w:asciiTheme="minorHAnsi" w:hAnsiTheme="minorHAnsi" w:cs="Calibri"/>
                <w:color w:val="000000"/>
                <w:sz w:val="24"/>
                <w:szCs w:val="24"/>
              </w:rPr>
              <w:t>μ</w:t>
            </w:r>
            <w:r w:rsidRPr="006C701E"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  <w:t>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984BE" w14:textId="77777777" w:rsidR="00FE0AB6" w:rsidRPr="006C701E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2EA84B4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61DC3" w14:textId="0446A8DD" w:rsidR="00FE0AB6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D0A4BE" w14:textId="1C37C9C0" w:rsidR="00FE0AB6" w:rsidRPr="000B237E" w:rsidRDefault="00AC5F8C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- Minimalne stężenie próbki – 0,1 mg/ml dla białka 15 kDa przy kącie pomiarowym 173 stop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D043D" w14:textId="77777777" w:rsidR="00FE0AB6" w:rsidRPr="006C701E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5AE46EE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C1E89" w14:textId="25C8DE69" w:rsidR="00FE0AB6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0C3567" w14:textId="4496784A" w:rsidR="00FE0AB6" w:rsidRPr="006C701E" w:rsidRDefault="00AC5F8C" w:rsidP="00AC5F8C">
            <w:pPr>
              <w:autoSpaceDE/>
              <w:autoSpaceDN/>
              <w:spacing w:after="0" w:line="360" w:lineRule="auto"/>
              <w:jc w:val="both"/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</w:pPr>
            <w:r w:rsidRPr="006C701E"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  <w:t>- Maksymalne stężenie próbki -  40% wag./obj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97CC6" w14:textId="77777777" w:rsidR="00FE0AB6" w:rsidRPr="006C701E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548E60F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06061" w14:textId="2609177F" w:rsidR="00FE0AB6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FE1A64" w14:textId="5AD1FCAA" w:rsidR="00FE0AB6" w:rsidRPr="000B237E" w:rsidRDefault="00AC5F8C" w:rsidP="000B237E">
            <w:pPr>
              <w:pStyle w:val="Bezodstpw"/>
              <w:rPr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- Zmienna pozycja pomiarowa w celi</w:t>
            </w:r>
            <w:r w:rsidR="000B237E">
              <w:rPr>
                <w:rFonts w:cs="Calibri"/>
                <w:color w:val="000000"/>
                <w:sz w:val="24"/>
                <w:szCs w:val="24"/>
                <w:lang w:val="pl-PL"/>
              </w:rPr>
              <w:t>,</w:t>
            </w: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 xml:space="preserve"> automatycznie regulowana przez urządzenie w zależności od stężenia badanej próbki. Zmiana pozycji pomiarowej jest realizowana przy </w:t>
            </w:r>
            <w:r w:rsidR="000B237E"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zachowani</w:t>
            </w:r>
            <w:r w:rsidR="000B237E">
              <w:rPr>
                <w:rFonts w:cs="Calibri"/>
                <w:color w:val="000000"/>
                <w:sz w:val="24"/>
                <w:szCs w:val="24"/>
                <w:lang w:val="pl-PL"/>
              </w:rPr>
              <w:t>u</w:t>
            </w:r>
            <w:r w:rsidR="000B237E"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 xml:space="preserve"> </w:t>
            </w: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jednego kąta rozpraszania dla zachowania spójności danych uzyskanych przy różnych stężenia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74E2A" w14:textId="77777777" w:rsidR="00FE0AB6" w:rsidRPr="006C701E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3A88415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A0CE3" w14:textId="7ECD0467" w:rsidR="00FE0AB6" w:rsidRDefault="00AC5F8C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3D4CA9" w14:textId="1B434579" w:rsidR="00FE0AB6" w:rsidRPr="006C701E" w:rsidRDefault="00AC5F8C" w:rsidP="000C61B1">
            <w:pPr>
              <w:pStyle w:val="Bezodstpw"/>
              <w:rPr>
                <w:b/>
                <w:sz w:val="24"/>
                <w:szCs w:val="24"/>
              </w:rPr>
            </w:pPr>
            <w:r w:rsidRPr="006C701E">
              <w:rPr>
                <w:rFonts w:cs="Calibri"/>
                <w:b/>
                <w:color w:val="000000"/>
                <w:sz w:val="24"/>
                <w:szCs w:val="24"/>
              </w:rPr>
              <w:t>Pomiar potencjału zet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2D452" w14:textId="77777777" w:rsidR="00FE0AB6" w:rsidRPr="006C701E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7627A01B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F10F4" w14:textId="63003B61" w:rsidR="00FE0AB6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7A2786" w14:textId="41D353C8" w:rsidR="00FE0AB6" w:rsidRPr="006C701E" w:rsidRDefault="00AC5F8C" w:rsidP="00AC5F8C">
            <w:pPr>
              <w:autoSpaceDE/>
              <w:autoSpaceDN/>
              <w:spacing w:after="0" w:line="360" w:lineRule="auto"/>
              <w:jc w:val="both"/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</w:pPr>
            <w:r w:rsidRPr="006C701E"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  <w:t xml:space="preserve">- Technika pomiaru: </w:t>
            </w:r>
            <w:r w:rsidRPr="006C701E">
              <w:rPr>
                <w:rFonts w:asciiTheme="minorHAnsi" w:hAnsiTheme="minorHAnsi" w:cs="Calibri"/>
                <w:b/>
                <w:color w:val="000000"/>
                <w:sz w:val="24"/>
                <w:szCs w:val="24"/>
                <w:lang w:val="pl-PL"/>
              </w:rPr>
              <w:t>M3-</w:t>
            </w:r>
            <w:r w:rsidRPr="006C701E"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  <w:t>PALS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B1313" w14:textId="77777777" w:rsidR="00FE0AB6" w:rsidRPr="006C701E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0DF2311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634B3" w14:textId="1AF2DE25" w:rsidR="00FE0AB6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90B1D5" w14:textId="6341EDF4" w:rsidR="00FE0AB6" w:rsidRPr="000B237E" w:rsidRDefault="00AC5F8C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- Zakres potencjału zeta: bez ograniczeń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32D6B" w14:textId="77777777" w:rsidR="00FE0AB6" w:rsidRPr="006C701E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2DA5D1E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15928" w14:textId="7240E61D" w:rsidR="00FE0AB6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6104D" w14:textId="7352A2B9" w:rsidR="00FE0AB6" w:rsidRPr="000B237E" w:rsidRDefault="00AC5F8C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 xml:space="preserve">- Zakres wielkości cząstek przy pomiarze potencjału zeta: 3,8  nm – 100 </w:t>
            </w:r>
            <w:r w:rsidRPr="006C701E">
              <w:rPr>
                <w:rFonts w:cs="Calibri"/>
                <w:color w:val="000000"/>
                <w:sz w:val="24"/>
                <w:szCs w:val="24"/>
              </w:rPr>
              <w:t>μ</w:t>
            </w: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C195D" w14:textId="77777777" w:rsidR="00FE0AB6" w:rsidRPr="006C701E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5E826A9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1C7C8" w14:textId="3EC8DAF9" w:rsidR="00FE0AB6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A2717" w14:textId="4439816D" w:rsidR="00FE0AB6" w:rsidRPr="000B237E" w:rsidRDefault="00AC5F8C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- Czułość dla pomiarów potencjału zeta: 1 mg/ml (dla białka 14,3 kDa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8A5242" w14:textId="77777777" w:rsidR="00FE0AB6" w:rsidRPr="006C701E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2F222D6B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02109" w14:textId="3A8566C9" w:rsidR="00FE0AB6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402B9D" w14:textId="6D2713ED" w:rsidR="00FE0AB6" w:rsidRPr="000B237E" w:rsidRDefault="00AC5F8C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- Zakres mobilności elektroforetycznej: &gt; ±20 µmcm/Vs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5FB9A" w14:textId="77777777" w:rsidR="00FE0AB6" w:rsidRPr="006C701E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0AB6" w:rsidRPr="00C343D0" w14:paraId="351F638E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53A8" w14:textId="0FA12A0A" w:rsidR="00FE0AB6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1A003C" w14:textId="0F34696E" w:rsidR="00FE0AB6" w:rsidRPr="000B237E" w:rsidRDefault="00AC5F8C" w:rsidP="000C61B1">
            <w:pPr>
              <w:pStyle w:val="Bezodstpw"/>
              <w:rPr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- Maksymalna przewodność próbki: 260 mS/c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80473" w14:textId="77777777" w:rsidR="00FE0AB6" w:rsidRPr="006C701E" w:rsidRDefault="00FE0AB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E1542" w:rsidRPr="00C343D0" w14:paraId="3196302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34D66AEB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68BD5E06" w:rsidR="00CE1542" w:rsidRPr="006C701E" w:rsidRDefault="00AC5F8C" w:rsidP="00FE0AB6">
            <w:pPr>
              <w:pStyle w:val="Bezodstpw"/>
              <w:rPr>
                <w:rFonts w:cstheme="minorHAnsi"/>
                <w:sz w:val="24"/>
                <w:szCs w:val="24"/>
              </w:rPr>
            </w:pP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- Dokładność pomiaru przewodności: 10%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CE1542" w:rsidRPr="006C701E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20229" w:rsidRPr="00C343D0" w14:paraId="740A4840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4046B" w14:textId="20D0966F" w:rsidR="00320229" w:rsidRPr="00935425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A79ED" w14:textId="43CD0DCE" w:rsidR="00320229" w:rsidRPr="006C701E" w:rsidRDefault="00AC5F8C" w:rsidP="00AC5F8C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</w:rPr>
            </w:pP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- Pomiar w kuwetach jednorazowych</w:t>
            </w:r>
            <w:r w:rsidRPr="006C701E">
              <w:rPr>
                <w:rFonts w:cs="Calibri"/>
                <w:b/>
                <w:color w:val="000000"/>
                <w:sz w:val="24"/>
                <w:szCs w:val="24"/>
                <w:lang w:val="pl-PL"/>
              </w:rPr>
              <w:t xml:space="preserve">.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45914" w14:textId="77777777" w:rsidR="00320229" w:rsidRPr="006C701E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20229" w:rsidRPr="00C343D0" w14:paraId="459CD56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2C658" w14:textId="7D27EAB9" w:rsidR="00320229" w:rsidRPr="00935425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000AFD" w14:textId="2C977AD1" w:rsidR="00320229" w:rsidRPr="000B237E" w:rsidRDefault="00AC5F8C" w:rsidP="00FE0AB6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- Możliwość wykonywania pomiarów delikatnych próbek z wykorzystaniem techniki bariery dyfuzyjnej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270C3" w14:textId="77777777" w:rsidR="00320229" w:rsidRPr="006C701E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20229" w:rsidRPr="00C343D0" w14:paraId="7D7592FF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3FE8E" w14:textId="294DDA14" w:rsidR="00320229" w:rsidRPr="00935425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94629" w14:textId="604644E1" w:rsidR="00320229" w:rsidRPr="000B237E" w:rsidRDefault="00AC5F8C" w:rsidP="00FE0AB6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- Możliwość rozbudowy analizatora o przystawkę do pomiaru potencjału zeta w</w:t>
            </w:r>
            <w:r w:rsidR="000B237E">
              <w:rPr>
                <w:rFonts w:cs="Calibri"/>
                <w:color w:val="000000"/>
                <w:sz w:val="24"/>
                <w:szCs w:val="24"/>
                <w:lang w:val="pl-PL"/>
              </w:rPr>
              <w:t xml:space="preserve"> </w:t>
            </w: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rozpuszczalnikach organiczny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54BB2" w14:textId="77777777" w:rsidR="00320229" w:rsidRPr="006C701E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20229" w:rsidRPr="00C343D0" w14:paraId="39E9D85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54EB4" w14:textId="2AB404BD" w:rsidR="00320229" w:rsidRPr="00935425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F9203D" w14:textId="65E6D4B7" w:rsidR="00320229" w:rsidRPr="000B237E" w:rsidRDefault="00AC5F8C" w:rsidP="00FE0AB6">
            <w:pPr>
              <w:pStyle w:val="Bezodstpw"/>
              <w:rPr>
                <w:rFonts w:eastAsia="Calibri" w:cstheme="minorHAnsi"/>
                <w:color w:val="000000" w:themeColor="text1"/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color w:val="000000"/>
                <w:sz w:val="24"/>
                <w:szCs w:val="24"/>
                <w:lang w:val="pl-PL"/>
              </w:rPr>
              <w:t>- Możliwość rozbudowy analizatora o przystawkę do pomiaru potencjału zeta próbek o wysokim stężeniu (do 40% wag./obj.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69D9F" w14:textId="77777777" w:rsidR="00320229" w:rsidRPr="006C701E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20229" w:rsidRPr="00C343D0" w14:paraId="2AE13CC0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C897E" w14:textId="637B5AF4" w:rsidR="00320229" w:rsidRPr="00935425" w:rsidRDefault="00AC5F8C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D3A074" w14:textId="2199F587" w:rsidR="00320229" w:rsidRPr="006C701E" w:rsidRDefault="00AC5F8C" w:rsidP="00FE0AB6">
            <w:pPr>
              <w:pStyle w:val="Bezodstpw"/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</w:pPr>
            <w:r w:rsidRPr="006C701E">
              <w:rPr>
                <w:rFonts w:cs="Calibri"/>
                <w:b/>
                <w:sz w:val="24"/>
                <w:szCs w:val="24"/>
                <w:lang w:val="pl-PL"/>
              </w:rPr>
              <w:t>Inne cech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F81BF" w14:textId="77777777" w:rsidR="00320229" w:rsidRPr="006C701E" w:rsidRDefault="0032022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2E5620" w:rsidRPr="00C343D0" w14:paraId="0ED45B6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FA32B" w14:textId="7C280B5D" w:rsidR="002E5620" w:rsidRPr="00935425" w:rsidRDefault="002E5620" w:rsidP="002E5620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13BEB9" w14:textId="2D724191" w:rsidR="002E5620" w:rsidRPr="000B237E" w:rsidRDefault="00AC5F8C" w:rsidP="00211AA3">
            <w:pPr>
              <w:pStyle w:val="Bezodstpw"/>
              <w:rPr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sz w:val="24"/>
                <w:szCs w:val="24"/>
                <w:lang w:val="pl-PL"/>
              </w:rPr>
              <w:t>Źródło światła: laser He-Ne o długości fali 632,8 nm o stałej mocy 10 mW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329B8" w14:textId="77777777" w:rsidR="002E5620" w:rsidRPr="006C701E" w:rsidRDefault="002E5620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2E5620" w:rsidRPr="00C343D0" w14:paraId="7B95C589" w14:textId="77777777" w:rsidTr="00211AA3">
        <w:trPr>
          <w:trHeight w:val="358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0D9BF" w14:textId="0E5D20C1" w:rsidR="002E5620" w:rsidRPr="00935425" w:rsidRDefault="002E5620" w:rsidP="002E5620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C42770" w14:textId="5549E9B5" w:rsidR="002E5620" w:rsidRPr="000B237E" w:rsidRDefault="00AC5F8C" w:rsidP="00211AA3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sz w:val="24"/>
                <w:szCs w:val="24"/>
                <w:lang w:val="pl-PL"/>
              </w:rPr>
              <w:t>Urządzenie posiada system automatycznego tłumienia promieniowania emitowanego przez laser (w zakresie transmitancji od 100% do 0,0003%)  dla optymalizacji natężenia sygnału na detektorz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14661" w14:textId="77777777" w:rsidR="002E5620" w:rsidRPr="006C701E" w:rsidRDefault="002E5620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4801FA" w:rsidRPr="00C343D0" w14:paraId="06C3FFD0" w14:textId="77777777" w:rsidTr="00880DD3">
        <w:trPr>
          <w:trHeight w:val="31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FD26B" w14:textId="25BE44FC" w:rsidR="004801FA" w:rsidRDefault="004801FA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58588C" w14:textId="7809AE32" w:rsidR="004801FA" w:rsidRPr="006C701E" w:rsidRDefault="00AC5F8C" w:rsidP="00211AA3">
            <w:pPr>
              <w:pStyle w:val="Bezodstpw"/>
              <w:rPr>
                <w:rFonts w:cstheme="minorHAnsi"/>
                <w:sz w:val="24"/>
                <w:szCs w:val="24"/>
              </w:rPr>
            </w:pPr>
            <w:r w:rsidRPr="006C701E">
              <w:rPr>
                <w:rFonts w:cs="Calibri"/>
                <w:sz w:val="24"/>
                <w:szCs w:val="24"/>
                <w:lang w:val="pl-PL"/>
              </w:rPr>
              <w:t>Detektor: fotodioda lawinow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9A822" w14:textId="77777777" w:rsidR="004801FA" w:rsidRPr="006C701E" w:rsidRDefault="004801FA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4801FA" w:rsidRPr="00C343D0" w14:paraId="67BC6060" w14:textId="77777777" w:rsidTr="00211AA3">
        <w:trPr>
          <w:trHeight w:val="628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991C6" w14:textId="0F694C38" w:rsidR="004801FA" w:rsidRDefault="004801FA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9A3025" w14:textId="0ABACF3A" w:rsidR="004801FA" w:rsidRPr="000B237E" w:rsidRDefault="00AC5F8C" w:rsidP="00211AA3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b/>
                <w:sz w:val="24"/>
                <w:szCs w:val="24"/>
                <w:lang w:val="pl-PL"/>
              </w:rPr>
              <w:t>Czteropozycyjny optyczny filtr kołowy z wbudowanymi: wąskopasmowym filtrem fluorescencyjnym (633 nm) i dwoma polaryzatorami (pionowym i poziomym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5E5C5" w14:textId="77777777" w:rsidR="004801FA" w:rsidRPr="006C701E" w:rsidRDefault="004801FA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4801FA" w:rsidRPr="00C343D0" w14:paraId="17A4C815" w14:textId="77777777" w:rsidTr="00211AA3">
        <w:trPr>
          <w:trHeight w:val="268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A2A5A" w14:textId="559DBD8F" w:rsidR="004801FA" w:rsidRDefault="004801FA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C7929E" w14:textId="171FFAC4" w:rsidR="004801FA" w:rsidRPr="000B237E" w:rsidRDefault="00AC5F8C" w:rsidP="00211AA3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sz w:val="24"/>
                <w:szCs w:val="24"/>
                <w:lang w:val="pl-PL"/>
              </w:rPr>
              <w:t>Pomiar w zakresie temperatur od 0 do 120</w:t>
            </w:r>
            <w:r w:rsidRPr="006C701E">
              <w:rPr>
                <w:rFonts w:cs="Calibri"/>
                <w:sz w:val="24"/>
                <w:szCs w:val="24"/>
                <w:vertAlign w:val="superscript"/>
                <w:lang w:val="pl-PL"/>
              </w:rPr>
              <w:t>o</w:t>
            </w:r>
            <w:r w:rsidRPr="006C701E">
              <w:rPr>
                <w:rFonts w:cs="Calibri"/>
                <w:sz w:val="24"/>
                <w:szCs w:val="24"/>
                <w:lang w:val="pl-PL"/>
              </w:rPr>
              <w:t>C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07BA8" w14:textId="77777777" w:rsidR="004801FA" w:rsidRPr="006C701E" w:rsidRDefault="004801FA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4801FA" w:rsidRPr="00C343D0" w14:paraId="1105F16D" w14:textId="77777777" w:rsidTr="00211AA3">
        <w:trPr>
          <w:trHeight w:val="558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C7E42" w14:textId="1F7E0027" w:rsidR="004801FA" w:rsidRDefault="004801FA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E60841" w14:textId="5C4A3F58" w:rsidR="004801FA" w:rsidRPr="006C701E" w:rsidRDefault="00AC5F8C" w:rsidP="00211AA3">
            <w:pPr>
              <w:pStyle w:val="Bezodstpw"/>
              <w:rPr>
                <w:rFonts w:cs="Calibri"/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sz w:val="24"/>
                <w:szCs w:val="24"/>
                <w:lang w:val="pl-PL"/>
              </w:rPr>
              <w:t>- Możliwość rozbudowy aparatu o dodatkowy kąt detekcji (90 stopni) umożliwiający:</w:t>
            </w:r>
          </w:p>
          <w:p w14:paraId="08095F05" w14:textId="1209624D" w:rsidR="00AC5F8C" w:rsidRPr="006C701E" w:rsidRDefault="00AC5F8C" w:rsidP="00AC5F8C">
            <w:pPr>
              <w:autoSpaceDE/>
              <w:autoSpaceDN/>
              <w:spacing w:after="0" w:line="360" w:lineRule="auto"/>
              <w:jc w:val="both"/>
              <w:rPr>
                <w:rFonts w:asciiTheme="minorHAnsi" w:hAnsiTheme="minorHAnsi" w:cs="Calibri"/>
                <w:sz w:val="24"/>
                <w:szCs w:val="24"/>
                <w:lang w:val="pl-PL"/>
              </w:rPr>
            </w:pPr>
            <w:r w:rsidRPr="006C701E">
              <w:rPr>
                <w:rFonts w:asciiTheme="minorHAnsi" w:hAnsiTheme="minorHAnsi" w:cs="Calibri"/>
                <w:b/>
                <w:sz w:val="24"/>
                <w:szCs w:val="24"/>
                <w:lang w:val="pl-PL"/>
              </w:rPr>
              <w:t xml:space="preserve">   </w:t>
            </w:r>
            <w:r w:rsidRPr="006C701E">
              <w:rPr>
                <w:rFonts w:asciiTheme="minorHAnsi" w:hAnsiTheme="minorHAnsi" w:cs="Calibri"/>
                <w:sz w:val="24"/>
                <w:szCs w:val="24"/>
                <w:lang w:val="pl-PL"/>
              </w:rPr>
              <w:t xml:space="preserve">-pomiar wielkości cząstek w zakresie od </w:t>
            </w:r>
            <w:r w:rsidRPr="006C701E"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  <w:t xml:space="preserve">0,3 nm do 15 </w:t>
            </w:r>
            <w:r w:rsidRPr="006C701E">
              <w:rPr>
                <w:rFonts w:asciiTheme="minorHAnsi" w:hAnsiTheme="minorHAnsi" w:cs="Calibri"/>
                <w:color w:val="000000"/>
                <w:sz w:val="24"/>
                <w:szCs w:val="24"/>
              </w:rPr>
              <w:t>μ</w:t>
            </w:r>
            <w:r w:rsidRPr="006C701E"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  <w:t>m z użyciem celki  kapilarnej do mikroobjętości</w:t>
            </w:r>
          </w:p>
          <w:p w14:paraId="6A8EFAB6" w14:textId="1C3DCAE9" w:rsidR="00AC5F8C" w:rsidRPr="006C701E" w:rsidRDefault="00AC5F8C" w:rsidP="00AC5F8C">
            <w:pPr>
              <w:autoSpaceDE/>
              <w:autoSpaceDN/>
              <w:spacing w:after="0" w:line="360" w:lineRule="auto"/>
              <w:jc w:val="both"/>
              <w:rPr>
                <w:rFonts w:asciiTheme="minorHAnsi" w:hAnsiTheme="minorHAnsi" w:cs="Calibri"/>
                <w:sz w:val="24"/>
                <w:szCs w:val="24"/>
                <w:lang w:val="pl-PL"/>
              </w:rPr>
            </w:pPr>
            <w:r w:rsidRPr="006C701E"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  <w:t xml:space="preserve">   -pomiar wielkości cząstek techniką wielokątowego dynamicznego rozpraszania światła (MADLS)</w:t>
            </w:r>
          </w:p>
          <w:p w14:paraId="39A47F65" w14:textId="099E1E9F" w:rsidR="00AC5F8C" w:rsidRPr="000B237E" w:rsidRDefault="00AC5F8C" w:rsidP="00AC5F8C">
            <w:pPr>
              <w:pStyle w:val="Bezodstpw"/>
              <w:rPr>
                <w:rFonts w:cstheme="minorHAnsi"/>
                <w:sz w:val="24"/>
                <w:szCs w:val="24"/>
                <w:lang w:val="pl-PL"/>
              </w:rPr>
            </w:pPr>
            <w:r w:rsidRPr="006C701E">
              <w:rPr>
                <w:rFonts w:cs="Calibri"/>
                <w:bCs/>
                <w:sz w:val="24"/>
                <w:szCs w:val="24"/>
                <w:lang w:val="pl-PL"/>
              </w:rPr>
              <w:t xml:space="preserve">   -pomiar stężenia w zakresie od 1 x 10</w:t>
            </w:r>
            <w:r w:rsidRPr="006C701E">
              <w:rPr>
                <w:rFonts w:cs="Calibri"/>
                <w:bCs/>
                <w:sz w:val="24"/>
                <w:szCs w:val="24"/>
                <w:vertAlign w:val="superscript"/>
                <w:lang w:val="pl-PL"/>
              </w:rPr>
              <w:t>8</w:t>
            </w:r>
            <w:r w:rsidRPr="006C701E">
              <w:rPr>
                <w:rFonts w:cs="Calibri"/>
                <w:bCs/>
                <w:sz w:val="24"/>
                <w:szCs w:val="24"/>
                <w:lang w:val="pl-PL"/>
              </w:rPr>
              <w:t xml:space="preserve"> do 1 x 10</w:t>
            </w:r>
            <w:r w:rsidRPr="006C701E">
              <w:rPr>
                <w:rFonts w:cs="Calibri"/>
                <w:bCs/>
                <w:sz w:val="24"/>
                <w:szCs w:val="24"/>
                <w:vertAlign w:val="superscript"/>
                <w:lang w:val="pl-PL"/>
              </w:rPr>
              <w:t>12</w:t>
            </w:r>
            <w:r w:rsidRPr="006C701E">
              <w:rPr>
                <w:rFonts w:cs="Calibri"/>
                <w:bCs/>
                <w:sz w:val="24"/>
                <w:szCs w:val="24"/>
                <w:lang w:val="pl-PL"/>
              </w:rPr>
              <w:t xml:space="preserve"> cząstek/ml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8223A" w14:textId="77777777" w:rsidR="004801FA" w:rsidRPr="006C701E" w:rsidRDefault="004801FA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4801FA" w:rsidRPr="00C343D0" w14:paraId="28630EF3" w14:textId="77777777" w:rsidTr="00211AA3">
        <w:trPr>
          <w:trHeight w:val="38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B9ADF" w14:textId="5B5F34A0" w:rsidR="004801FA" w:rsidRDefault="00AC5F8C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41204C" w14:textId="11754831" w:rsidR="004801FA" w:rsidRPr="006C701E" w:rsidRDefault="00AC5F8C" w:rsidP="00211AA3">
            <w:pPr>
              <w:pStyle w:val="Bezodstpw"/>
              <w:rPr>
                <w:rFonts w:cstheme="minorHAnsi"/>
                <w:b/>
                <w:sz w:val="24"/>
                <w:szCs w:val="24"/>
              </w:rPr>
            </w:pPr>
            <w:r w:rsidRPr="006C701E">
              <w:rPr>
                <w:rFonts w:cs="Calibri"/>
                <w:b/>
                <w:sz w:val="24"/>
                <w:szCs w:val="24"/>
                <w:lang w:val="pl-PL"/>
              </w:rPr>
              <w:t>Oprogramowa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80E1CB" w14:textId="77777777" w:rsidR="004801FA" w:rsidRPr="006C701E" w:rsidRDefault="004801FA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4801FA" w:rsidRPr="00C343D0" w14:paraId="62A454C8" w14:textId="77777777" w:rsidTr="00211AA3">
        <w:trPr>
          <w:trHeight w:val="388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150D2" w14:textId="7194890F" w:rsidR="004801FA" w:rsidRDefault="004801FA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C6929C" w14:textId="1FD3A2F6" w:rsidR="004801FA" w:rsidRPr="009308F9" w:rsidRDefault="00AC5F8C" w:rsidP="009308F9">
            <w:pPr>
              <w:autoSpaceDE/>
              <w:autoSpaceDN/>
              <w:spacing w:after="0" w:line="360" w:lineRule="auto"/>
              <w:jc w:val="both"/>
              <w:rPr>
                <w:rFonts w:asciiTheme="minorHAnsi" w:hAnsiTheme="minorHAnsi" w:cs="Calibri"/>
                <w:sz w:val="24"/>
                <w:szCs w:val="24"/>
                <w:lang w:val="pl-PL"/>
              </w:rPr>
            </w:pPr>
            <w:r w:rsidRPr="009308F9">
              <w:rPr>
                <w:rFonts w:asciiTheme="minorHAnsi" w:hAnsiTheme="minorHAnsi" w:cs="Calibri"/>
                <w:sz w:val="24"/>
                <w:szCs w:val="24"/>
                <w:lang w:val="pl-PL"/>
              </w:rPr>
              <w:t>- Oprogramowanie sterujące pracujące w środowisku</w:t>
            </w:r>
            <w:r w:rsidR="009308F9" w:rsidRPr="009308F9">
              <w:rPr>
                <w:rFonts w:asciiTheme="minorHAnsi" w:hAnsiTheme="minorHAnsi" w:cs="Calibri"/>
                <w:sz w:val="24"/>
                <w:szCs w:val="24"/>
                <w:lang w:val="pl-PL"/>
              </w:rPr>
              <w:t xml:space="preserve"> </w:t>
            </w:r>
            <w:r w:rsidR="009308F9" w:rsidRPr="009308F9">
              <w:rPr>
                <w:rFonts w:asciiTheme="minorHAnsi" w:hAnsiTheme="minorHAnsi"/>
                <w:sz w:val="24"/>
                <w:szCs w:val="24"/>
              </w:rPr>
              <w:t>posiadanym</w:t>
            </w:r>
            <w:r w:rsidR="009308F9">
              <w:rPr>
                <w:rFonts w:asciiTheme="minorHAnsi" w:hAnsiTheme="minorHAnsi"/>
                <w:sz w:val="24"/>
                <w:szCs w:val="24"/>
              </w:rPr>
              <w:t xml:space="preserve"> przez Zamawia</w:t>
            </w:r>
            <w:r w:rsidR="009308F9" w:rsidRPr="009308F9">
              <w:rPr>
                <w:rFonts w:asciiTheme="minorHAnsi" w:hAnsiTheme="minorHAnsi"/>
                <w:sz w:val="24"/>
                <w:szCs w:val="24"/>
              </w:rPr>
              <w:t>jącego</w:t>
            </w:r>
            <w:r w:rsidRPr="009308F9">
              <w:rPr>
                <w:rFonts w:asciiTheme="minorHAnsi" w:hAnsiTheme="minorHAnsi" w:cs="Calibri"/>
                <w:sz w:val="24"/>
                <w:szCs w:val="24"/>
                <w:lang w:val="pl-PL"/>
              </w:rPr>
              <w:t>, z licencją na nieograniczoną ilość stanowis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32A23" w14:textId="77777777" w:rsidR="004801FA" w:rsidRPr="006C701E" w:rsidRDefault="004801FA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4801FA" w:rsidRPr="00C343D0" w14:paraId="33509737" w14:textId="77777777" w:rsidTr="00211AA3">
        <w:trPr>
          <w:trHeight w:val="393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7537" w14:textId="6A5AF91C" w:rsidR="004801FA" w:rsidRDefault="004801FA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7EA2C9" w14:textId="1516BF8A" w:rsidR="004801FA" w:rsidRPr="006C701E" w:rsidRDefault="00AC5F8C" w:rsidP="00AC5F8C">
            <w:pPr>
              <w:autoSpaceDE/>
              <w:autoSpaceDN/>
              <w:spacing w:after="0" w:line="360" w:lineRule="auto"/>
              <w:jc w:val="both"/>
              <w:rPr>
                <w:rFonts w:asciiTheme="minorHAnsi" w:hAnsiTheme="minorHAnsi" w:cs="Calibri"/>
                <w:sz w:val="24"/>
                <w:szCs w:val="24"/>
                <w:lang w:val="pl-PL"/>
              </w:rPr>
            </w:pPr>
            <w:r w:rsidRPr="006C701E">
              <w:rPr>
                <w:rFonts w:asciiTheme="minorHAnsi" w:hAnsiTheme="minorHAnsi" w:cs="Calibri"/>
                <w:sz w:val="24"/>
                <w:szCs w:val="24"/>
                <w:lang w:val="pl-PL"/>
              </w:rPr>
              <w:t xml:space="preserve">- Rozkłady wielkości </w:t>
            </w:r>
            <w:r w:rsidRPr="006C701E"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  <w:t>cząstek i potencjału zeta</w:t>
            </w:r>
            <w:r w:rsidRPr="006C701E">
              <w:rPr>
                <w:rFonts w:asciiTheme="minorHAnsi" w:hAnsiTheme="minorHAnsi" w:cs="Calibri"/>
                <w:sz w:val="24"/>
                <w:szCs w:val="24"/>
                <w:lang w:val="pl-PL"/>
              </w:rPr>
              <w:t xml:space="preserve"> w wersji graficznej i tabelarycznej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7D0C2" w14:textId="77777777" w:rsidR="004801FA" w:rsidRPr="006C701E" w:rsidRDefault="004801FA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AC5F8C" w:rsidRPr="00C343D0" w14:paraId="09CD4B38" w14:textId="77777777" w:rsidTr="00211AA3">
        <w:trPr>
          <w:trHeight w:val="393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0C12D" w14:textId="77777777" w:rsidR="00AC5F8C" w:rsidRDefault="00AC5F8C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DFAFF1" w14:textId="6C176F51" w:rsidR="00AC5F8C" w:rsidRPr="006C701E" w:rsidRDefault="00AC5F8C" w:rsidP="00AC5F8C">
            <w:pPr>
              <w:autoSpaceDE/>
              <w:autoSpaceDN/>
              <w:spacing w:after="0" w:line="360" w:lineRule="auto"/>
              <w:jc w:val="both"/>
              <w:rPr>
                <w:rFonts w:asciiTheme="minorHAnsi" w:hAnsiTheme="minorHAnsi" w:cs="Calibri"/>
                <w:sz w:val="24"/>
                <w:szCs w:val="24"/>
                <w:lang w:val="pl-PL"/>
              </w:rPr>
            </w:pPr>
            <w:r w:rsidRPr="006C701E">
              <w:rPr>
                <w:rFonts w:asciiTheme="minorHAnsi" w:hAnsiTheme="minorHAnsi" w:cs="Calibri"/>
                <w:sz w:val="24"/>
                <w:szCs w:val="24"/>
                <w:lang w:val="pl-PL"/>
              </w:rPr>
              <w:t>- Możliwość eksportu danych do innych aplikacj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D8D29" w14:textId="77777777" w:rsidR="00AC5F8C" w:rsidRPr="006C701E" w:rsidRDefault="00AC5F8C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AC5F8C" w:rsidRPr="00C343D0" w14:paraId="63262F1F" w14:textId="77777777" w:rsidTr="00211AA3">
        <w:trPr>
          <w:trHeight w:val="393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B5759" w14:textId="77777777" w:rsidR="00AC5F8C" w:rsidRDefault="00AC5F8C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E2A70E" w14:textId="207C161B" w:rsidR="00AC5F8C" w:rsidRPr="006C701E" w:rsidRDefault="00AC5F8C" w:rsidP="00AC5F8C">
            <w:pPr>
              <w:autoSpaceDE/>
              <w:autoSpaceDN/>
              <w:spacing w:after="0" w:line="360" w:lineRule="auto"/>
              <w:rPr>
                <w:rFonts w:asciiTheme="minorHAnsi" w:hAnsiTheme="minorHAnsi" w:cs="Calibri"/>
                <w:sz w:val="24"/>
                <w:szCs w:val="24"/>
                <w:lang w:val="pl-PL"/>
              </w:rPr>
            </w:pPr>
            <w:r w:rsidRPr="006C701E">
              <w:rPr>
                <w:rFonts w:asciiTheme="minorHAnsi" w:hAnsiTheme="minorHAnsi" w:cs="Calibri"/>
                <w:sz w:val="24"/>
                <w:szCs w:val="24"/>
                <w:lang w:val="pl-PL"/>
              </w:rPr>
              <w:t>- Możliwość prowadzenia pomiaru w użyciem standardowych procedur pomiarowych (SOP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2FA6FD" w14:textId="77777777" w:rsidR="00AC5F8C" w:rsidRPr="006C701E" w:rsidRDefault="00AC5F8C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AC5F8C" w:rsidRPr="00C343D0" w14:paraId="2523254D" w14:textId="77777777" w:rsidTr="00211AA3">
        <w:trPr>
          <w:trHeight w:val="393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A91CD" w14:textId="77777777" w:rsidR="00AC5F8C" w:rsidRDefault="00AC5F8C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E841A3" w14:textId="18DA337C" w:rsidR="00AC5F8C" w:rsidRPr="006C701E" w:rsidRDefault="00AC5F8C" w:rsidP="00AC5F8C">
            <w:pPr>
              <w:autoSpaceDE/>
              <w:autoSpaceDN/>
              <w:spacing w:after="0" w:line="360" w:lineRule="auto"/>
              <w:jc w:val="both"/>
              <w:rPr>
                <w:rFonts w:asciiTheme="minorHAnsi" w:hAnsiTheme="minorHAnsi" w:cs="Calibri"/>
                <w:sz w:val="24"/>
                <w:szCs w:val="24"/>
                <w:lang w:val="pl-PL"/>
              </w:rPr>
            </w:pPr>
            <w:r w:rsidRPr="006C701E">
              <w:rPr>
                <w:rFonts w:asciiTheme="minorHAnsi" w:hAnsiTheme="minorHAnsi" w:cs="Calibri"/>
                <w:sz w:val="24"/>
                <w:szCs w:val="24"/>
                <w:lang w:val="pl-PL"/>
              </w:rPr>
              <w:t>- System porad dla Operatora ułatwiający interpretację wyniku zawierający raporty oceniające jakość uzyskanych dany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2ACDBA" w14:textId="77777777" w:rsidR="00AC5F8C" w:rsidRPr="006C701E" w:rsidRDefault="00AC5F8C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AC5F8C" w:rsidRPr="00C343D0" w14:paraId="6D057BD8" w14:textId="77777777" w:rsidTr="00211AA3">
        <w:trPr>
          <w:trHeight w:val="393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AAE73" w14:textId="77777777" w:rsidR="00AC5F8C" w:rsidRDefault="00AC5F8C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E34373" w14:textId="5236A4F6" w:rsidR="006C701E" w:rsidRPr="006C701E" w:rsidRDefault="00AC5F8C" w:rsidP="00AC5F8C">
            <w:pPr>
              <w:autoSpaceDE/>
              <w:autoSpaceDN/>
              <w:spacing w:after="0" w:line="360" w:lineRule="auto"/>
              <w:jc w:val="both"/>
              <w:rPr>
                <w:rFonts w:asciiTheme="minorHAnsi" w:hAnsiTheme="minorHAnsi" w:cs="Calibri"/>
                <w:sz w:val="24"/>
                <w:szCs w:val="24"/>
                <w:lang w:val="pl-PL"/>
              </w:rPr>
            </w:pPr>
            <w:r w:rsidRPr="006C701E">
              <w:rPr>
                <w:rFonts w:asciiTheme="minorHAnsi" w:hAnsiTheme="minorHAnsi" w:cs="Calibri"/>
                <w:sz w:val="24"/>
                <w:szCs w:val="24"/>
                <w:lang w:val="pl-PL"/>
              </w:rPr>
              <w:t>- Automatyczny dobór parametrów pomiarów przez urządzenie w zależności od intensywności natężenia rozpraszanego światł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F6C2B" w14:textId="77777777" w:rsidR="00AC5F8C" w:rsidRPr="006C701E" w:rsidRDefault="00AC5F8C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AC5F8C" w:rsidRPr="00C343D0" w14:paraId="7FFC63BA" w14:textId="77777777" w:rsidTr="00211AA3">
        <w:trPr>
          <w:trHeight w:val="393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CFF97" w14:textId="276EB9A8" w:rsidR="00AC5F8C" w:rsidRDefault="006C701E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95E98C" w14:textId="6C9B934C" w:rsidR="00AC5F8C" w:rsidRPr="006C701E" w:rsidRDefault="006C701E" w:rsidP="00211AA3">
            <w:pPr>
              <w:pStyle w:val="Bezodstpw"/>
              <w:rPr>
                <w:rFonts w:cstheme="minorHAnsi"/>
                <w:b/>
                <w:sz w:val="24"/>
                <w:szCs w:val="24"/>
              </w:rPr>
            </w:pPr>
            <w:r w:rsidRPr="006C701E">
              <w:rPr>
                <w:rFonts w:cs="Calibri"/>
                <w:b/>
                <w:sz w:val="24"/>
                <w:szCs w:val="24"/>
                <w:lang w:val="pl-PL"/>
              </w:rPr>
              <w:t>Materiały eksploatacyjn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D6158" w14:textId="77777777" w:rsidR="00AC5F8C" w:rsidRPr="006C701E" w:rsidRDefault="00AC5F8C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AC5F8C" w:rsidRPr="00C343D0" w14:paraId="373EDD38" w14:textId="77777777" w:rsidTr="00211AA3">
        <w:trPr>
          <w:trHeight w:val="393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AD308" w14:textId="77777777" w:rsidR="00AC5F8C" w:rsidRDefault="00AC5F8C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CE8225" w14:textId="14834B1B" w:rsidR="00AC5F8C" w:rsidRPr="006C701E" w:rsidRDefault="006C701E" w:rsidP="006C701E">
            <w:pPr>
              <w:autoSpaceDE/>
              <w:autoSpaceDN/>
              <w:spacing w:after="0" w:line="360" w:lineRule="auto"/>
              <w:jc w:val="both"/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</w:pPr>
            <w:r w:rsidRPr="006C701E"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  <w:t>- 100 sztuk jednorazowych, plastikowych kuwet o objętości 1 ml do pomiaru wielkości cząste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38DAC" w14:textId="77777777" w:rsidR="00AC5F8C" w:rsidRPr="006C701E" w:rsidRDefault="00AC5F8C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AC5F8C" w:rsidRPr="00C343D0" w14:paraId="789FF6A6" w14:textId="77777777" w:rsidTr="00211AA3">
        <w:trPr>
          <w:trHeight w:val="393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9901A" w14:textId="77777777" w:rsidR="00AC5F8C" w:rsidRDefault="00AC5F8C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D9F85B" w14:textId="7E84B170" w:rsidR="00AC5F8C" w:rsidRPr="006C701E" w:rsidRDefault="006C701E" w:rsidP="006C701E">
            <w:pPr>
              <w:autoSpaceDE/>
              <w:autoSpaceDN/>
              <w:spacing w:after="0" w:line="360" w:lineRule="auto"/>
              <w:jc w:val="both"/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</w:pPr>
            <w:r w:rsidRPr="006C701E"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  <w:t>- jedna szklana kuweta o objętości 1 ml do pomiaru wielkości cząste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199CC5" w14:textId="77777777" w:rsidR="00AC5F8C" w:rsidRPr="006C701E" w:rsidRDefault="00AC5F8C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AC5F8C" w:rsidRPr="00C343D0" w14:paraId="22D1D749" w14:textId="77777777" w:rsidTr="00211AA3">
        <w:trPr>
          <w:trHeight w:val="393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62A47" w14:textId="77777777" w:rsidR="00AC5F8C" w:rsidRDefault="00AC5F8C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50B5E4" w14:textId="518DA9A2" w:rsidR="00AC5F8C" w:rsidRPr="006C701E" w:rsidRDefault="006C701E" w:rsidP="006C701E">
            <w:pPr>
              <w:autoSpaceDE/>
              <w:autoSpaceDN/>
              <w:spacing w:after="0" w:line="360" w:lineRule="auto"/>
              <w:jc w:val="both"/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</w:pPr>
            <w:r w:rsidRPr="006C701E">
              <w:rPr>
                <w:rFonts w:asciiTheme="minorHAnsi" w:hAnsiTheme="minorHAnsi" w:cs="Calibri"/>
                <w:color w:val="000000"/>
                <w:sz w:val="24"/>
                <w:szCs w:val="24"/>
                <w:lang w:val="pl-PL"/>
              </w:rPr>
              <w:t xml:space="preserve">- 10 sztuk jednorazowych celek do pomiaru potencjału zeta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ECC55" w14:textId="77777777" w:rsidR="00AC5F8C" w:rsidRPr="006C701E" w:rsidRDefault="00AC5F8C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CF3293" w:rsidRPr="00C343D0" w14:paraId="7A37B089" w14:textId="77777777" w:rsidTr="00211AA3">
        <w:trPr>
          <w:trHeight w:val="393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46ADE" w14:textId="4FD4A2A7" w:rsidR="00CF3293" w:rsidRDefault="00CF3293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E48777" w14:textId="7A874E75" w:rsidR="00CF3293" w:rsidRPr="00CF3293" w:rsidRDefault="00CF3293" w:rsidP="00CF3293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stalacja, testy weryfikacyjne, protokolarne przekazanie analizatora do eksploatacji, szkolenie w zakresie eksploatacji i konserwacji oraz techniki prowadzenia pomiaru.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2D9848" w14:textId="77777777" w:rsidR="00CF3293" w:rsidRPr="006C701E" w:rsidRDefault="00CF3293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CF3293" w:rsidRPr="00C343D0" w14:paraId="52ABB024" w14:textId="77777777" w:rsidTr="00211AA3">
        <w:trPr>
          <w:trHeight w:val="393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4A302" w14:textId="2F1BAA76" w:rsidR="00CF3293" w:rsidRDefault="00CF3293" w:rsidP="002E5620">
            <w:pPr>
              <w:autoSpaceDE/>
              <w:autoSpaceDN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 xml:space="preserve">7. 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E5C97" w14:textId="1AA7AE7C" w:rsidR="00CF3293" w:rsidRDefault="00CF3293" w:rsidP="00CF3293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zkolenie aplikacyjne w zakresie opracowania własnych SOP i oceny poprawności wyników.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2F707" w14:textId="77777777" w:rsidR="00CF3293" w:rsidRPr="006C701E" w:rsidRDefault="00CF3293" w:rsidP="002E562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2E72444A" w14:textId="77777777" w:rsidR="004E2BBD" w:rsidRDefault="004E2BBD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70B2907D" w14:textId="77777777" w:rsidR="004E2BBD" w:rsidRDefault="004E2BBD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EC18E1">
      <w:headerReference w:type="default" r:id="rId7"/>
      <w:footerReference w:type="default" r:id="rId8"/>
      <w:pgSz w:w="11906" w:h="16838"/>
      <w:pgMar w:top="1135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0FF2E" w14:textId="77777777" w:rsidR="00713DEF" w:rsidRDefault="00713DEF">
      <w:pPr>
        <w:spacing w:after="0"/>
      </w:pPr>
      <w:r>
        <w:separator/>
      </w:r>
    </w:p>
  </w:endnote>
  <w:endnote w:type="continuationSeparator" w:id="0">
    <w:p w14:paraId="037EC1E4" w14:textId="77777777" w:rsidR="00713DEF" w:rsidRDefault="00713D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C817" w14:textId="50D6F353" w:rsidR="00FD24CA" w:rsidRDefault="00FD24CA">
    <w:pPr>
      <w:pStyle w:val="Stopka"/>
      <w:jc w:val="right"/>
    </w:pPr>
  </w:p>
  <w:p w14:paraId="6141A585" w14:textId="77777777" w:rsidR="002501B0" w:rsidRDefault="002501B0">
    <w:pPr>
      <w:pStyle w:val="Stopka"/>
      <w:jc w:val="right"/>
    </w:pP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1C82F" w14:textId="77777777" w:rsidR="00713DEF" w:rsidRDefault="00713DEF">
      <w:pPr>
        <w:spacing w:after="0"/>
      </w:pPr>
      <w:r>
        <w:separator/>
      </w:r>
    </w:p>
  </w:footnote>
  <w:footnote w:type="continuationSeparator" w:id="0">
    <w:p w14:paraId="1BB4B12D" w14:textId="77777777" w:rsidR="00713DEF" w:rsidRDefault="00713DE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E7C50C9"/>
    <w:multiLevelType w:val="hybridMultilevel"/>
    <w:tmpl w:val="E1AC48F0"/>
    <w:lvl w:ilvl="0" w:tplc="0415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9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87B34E7"/>
    <w:multiLevelType w:val="hybridMultilevel"/>
    <w:tmpl w:val="655019D2"/>
    <w:lvl w:ilvl="0" w:tplc="0415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6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9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0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7A4E80"/>
    <w:multiLevelType w:val="hybridMultilevel"/>
    <w:tmpl w:val="9CAA8CBC"/>
    <w:lvl w:ilvl="0" w:tplc="0415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BC4733E"/>
    <w:multiLevelType w:val="hybridMultilevel"/>
    <w:tmpl w:val="81924936"/>
    <w:lvl w:ilvl="0" w:tplc="041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170208A">
      <w:start w:val="1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2"/>
  </w:num>
  <w:num w:numId="3">
    <w:abstractNumId w:val="24"/>
  </w:num>
  <w:num w:numId="4">
    <w:abstractNumId w:val="20"/>
  </w:num>
  <w:num w:numId="5">
    <w:abstractNumId w:val="25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0"/>
  </w:num>
  <w:num w:numId="9">
    <w:abstractNumId w:val="18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1"/>
  </w:num>
  <w:num w:numId="19">
    <w:abstractNumId w:val="16"/>
  </w:num>
  <w:num w:numId="20">
    <w:abstractNumId w:val="5"/>
  </w:num>
  <w:num w:numId="21">
    <w:abstractNumId w:val="9"/>
  </w:num>
  <w:num w:numId="22">
    <w:abstractNumId w:val="21"/>
  </w:num>
  <w:num w:numId="23">
    <w:abstractNumId w:val="29"/>
  </w:num>
  <w:num w:numId="24">
    <w:abstractNumId w:val="4"/>
  </w:num>
  <w:num w:numId="25">
    <w:abstractNumId w:val="26"/>
  </w:num>
  <w:num w:numId="26">
    <w:abstractNumId w:val="1"/>
  </w:num>
  <w:num w:numId="27">
    <w:abstractNumId w:val="0"/>
  </w:num>
  <w:num w:numId="28">
    <w:abstractNumId w:val="28"/>
  </w:num>
  <w:num w:numId="29">
    <w:abstractNumId w:val="22"/>
  </w:num>
  <w:num w:numId="30">
    <w:abstractNumId w:val="15"/>
  </w:num>
  <w:num w:numId="31">
    <w:abstractNumId w:val="17"/>
  </w:num>
  <w:num w:numId="32">
    <w:abstractNumId w:val="32"/>
  </w:num>
  <w:num w:numId="33">
    <w:abstractNumId w:val="23"/>
  </w:num>
  <w:num w:numId="3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qwUA8Hm6aSwAAAA="/>
  </w:docVars>
  <w:rsids>
    <w:rsidRoot w:val="002B6188"/>
    <w:rsid w:val="00004BD1"/>
    <w:rsid w:val="0001587D"/>
    <w:rsid w:val="00015EE5"/>
    <w:rsid w:val="0001755B"/>
    <w:rsid w:val="000309F7"/>
    <w:rsid w:val="00046546"/>
    <w:rsid w:val="00065459"/>
    <w:rsid w:val="00067B94"/>
    <w:rsid w:val="00081BA5"/>
    <w:rsid w:val="00090AE2"/>
    <w:rsid w:val="000A139C"/>
    <w:rsid w:val="000A4F71"/>
    <w:rsid w:val="000B237E"/>
    <w:rsid w:val="000B6E5A"/>
    <w:rsid w:val="000C61B1"/>
    <w:rsid w:val="000F35FF"/>
    <w:rsid w:val="001052D2"/>
    <w:rsid w:val="00106CB3"/>
    <w:rsid w:val="00123C9A"/>
    <w:rsid w:val="001274CE"/>
    <w:rsid w:val="001478B5"/>
    <w:rsid w:val="001659C5"/>
    <w:rsid w:val="001750EE"/>
    <w:rsid w:val="00186064"/>
    <w:rsid w:val="00192213"/>
    <w:rsid w:val="001A5B62"/>
    <w:rsid w:val="001A618C"/>
    <w:rsid w:val="001C1B18"/>
    <w:rsid w:val="001C7933"/>
    <w:rsid w:val="001F3EFD"/>
    <w:rsid w:val="00211AA3"/>
    <w:rsid w:val="00215B9A"/>
    <w:rsid w:val="00221426"/>
    <w:rsid w:val="00241191"/>
    <w:rsid w:val="0024740E"/>
    <w:rsid w:val="002501B0"/>
    <w:rsid w:val="0025265B"/>
    <w:rsid w:val="002561EB"/>
    <w:rsid w:val="002654E5"/>
    <w:rsid w:val="00272D2B"/>
    <w:rsid w:val="002828C3"/>
    <w:rsid w:val="002B6188"/>
    <w:rsid w:val="002B6E80"/>
    <w:rsid w:val="002C3B29"/>
    <w:rsid w:val="002D510B"/>
    <w:rsid w:val="002D7BEE"/>
    <w:rsid w:val="002E3F14"/>
    <w:rsid w:val="002E5620"/>
    <w:rsid w:val="002F3D3F"/>
    <w:rsid w:val="002F41A8"/>
    <w:rsid w:val="002F6154"/>
    <w:rsid w:val="003015D1"/>
    <w:rsid w:val="00320229"/>
    <w:rsid w:val="003570AD"/>
    <w:rsid w:val="00374893"/>
    <w:rsid w:val="00374A37"/>
    <w:rsid w:val="00394179"/>
    <w:rsid w:val="003A19D0"/>
    <w:rsid w:val="003B4B0C"/>
    <w:rsid w:val="003C3535"/>
    <w:rsid w:val="003C4571"/>
    <w:rsid w:val="003D0623"/>
    <w:rsid w:val="003D1CEA"/>
    <w:rsid w:val="003D3EEB"/>
    <w:rsid w:val="003E6C0E"/>
    <w:rsid w:val="003F0363"/>
    <w:rsid w:val="003F5CF0"/>
    <w:rsid w:val="003F63EB"/>
    <w:rsid w:val="00405F21"/>
    <w:rsid w:val="00425E0D"/>
    <w:rsid w:val="0044785D"/>
    <w:rsid w:val="004624CD"/>
    <w:rsid w:val="004801FA"/>
    <w:rsid w:val="004E1D8F"/>
    <w:rsid w:val="004E2BBD"/>
    <w:rsid w:val="005421E2"/>
    <w:rsid w:val="00542844"/>
    <w:rsid w:val="00560886"/>
    <w:rsid w:val="005620EF"/>
    <w:rsid w:val="0057109D"/>
    <w:rsid w:val="005A03F7"/>
    <w:rsid w:val="005C1C50"/>
    <w:rsid w:val="005D07FD"/>
    <w:rsid w:val="005E2CE3"/>
    <w:rsid w:val="00600901"/>
    <w:rsid w:val="0062088F"/>
    <w:rsid w:val="00625025"/>
    <w:rsid w:val="006436E5"/>
    <w:rsid w:val="00650C81"/>
    <w:rsid w:val="006522F0"/>
    <w:rsid w:val="00660B3C"/>
    <w:rsid w:val="00667117"/>
    <w:rsid w:val="0067601E"/>
    <w:rsid w:val="00677F7A"/>
    <w:rsid w:val="006C701E"/>
    <w:rsid w:val="00713DEF"/>
    <w:rsid w:val="00716AE8"/>
    <w:rsid w:val="007303D4"/>
    <w:rsid w:val="0073168F"/>
    <w:rsid w:val="00742C09"/>
    <w:rsid w:val="007449FA"/>
    <w:rsid w:val="00751A09"/>
    <w:rsid w:val="00756FD9"/>
    <w:rsid w:val="00792023"/>
    <w:rsid w:val="00795365"/>
    <w:rsid w:val="00796A2E"/>
    <w:rsid w:val="00797061"/>
    <w:rsid w:val="007A14CE"/>
    <w:rsid w:val="007B23A3"/>
    <w:rsid w:val="007C794F"/>
    <w:rsid w:val="007E6618"/>
    <w:rsid w:val="007F38B7"/>
    <w:rsid w:val="00812FB9"/>
    <w:rsid w:val="00841B61"/>
    <w:rsid w:val="008450A6"/>
    <w:rsid w:val="00880DD3"/>
    <w:rsid w:val="008B7D17"/>
    <w:rsid w:val="008F7C7D"/>
    <w:rsid w:val="00906275"/>
    <w:rsid w:val="00907FD2"/>
    <w:rsid w:val="00920CEF"/>
    <w:rsid w:val="00924D49"/>
    <w:rsid w:val="00925A5B"/>
    <w:rsid w:val="0093011E"/>
    <w:rsid w:val="009308F9"/>
    <w:rsid w:val="00935425"/>
    <w:rsid w:val="0097601F"/>
    <w:rsid w:val="00976A20"/>
    <w:rsid w:val="00976EDC"/>
    <w:rsid w:val="00980355"/>
    <w:rsid w:val="009A42F7"/>
    <w:rsid w:val="009A76D4"/>
    <w:rsid w:val="009B02F5"/>
    <w:rsid w:val="009F03F1"/>
    <w:rsid w:val="009F1F6B"/>
    <w:rsid w:val="00A01C23"/>
    <w:rsid w:val="00A22882"/>
    <w:rsid w:val="00A24644"/>
    <w:rsid w:val="00A35D1F"/>
    <w:rsid w:val="00A42526"/>
    <w:rsid w:val="00A42689"/>
    <w:rsid w:val="00A47F10"/>
    <w:rsid w:val="00A60D4C"/>
    <w:rsid w:val="00AB550F"/>
    <w:rsid w:val="00AC5F8C"/>
    <w:rsid w:val="00AD455D"/>
    <w:rsid w:val="00B02044"/>
    <w:rsid w:val="00B55550"/>
    <w:rsid w:val="00B615FB"/>
    <w:rsid w:val="00BC1432"/>
    <w:rsid w:val="00BE5BCA"/>
    <w:rsid w:val="00BF6FBF"/>
    <w:rsid w:val="00C22F4D"/>
    <w:rsid w:val="00C25C30"/>
    <w:rsid w:val="00C30C07"/>
    <w:rsid w:val="00C343D0"/>
    <w:rsid w:val="00C54101"/>
    <w:rsid w:val="00C57410"/>
    <w:rsid w:val="00C61181"/>
    <w:rsid w:val="00C95944"/>
    <w:rsid w:val="00CE1542"/>
    <w:rsid w:val="00CF3293"/>
    <w:rsid w:val="00D3538F"/>
    <w:rsid w:val="00D41856"/>
    <w:rsid w:val="00D64EED"/>
    <w:rsid w:val="00D66DD9"/>
    <w:rsid w:val="00D70FE4"/>
    <w:rsid w:val="00DE2549"/>
    <w:rsid w:val="00E435F9"/>
    <w:rsid w:val="00E57389"/>
    <w:rsid w:val="00EA4C91"/>
    <w:rsid w:val="00EB2DC9"/>
    <w:rsid w:val="00EB7F19"/>
    <w:rsid w:val="00EC18E1"/>
    <w:rsid w:val="00EC44CB"/>
    <w:rsid w:val="00EC589B"/>
    <w:rsid w:val="00EC7224"/>
    <w:rsid w:val="00F01F57"/>
    <w:rsid w:val="00F05B48"/>
    <w:rsid w:val="00F36CA2"/>
    <w:rsid w:val="00F44398"/>
    <w:rsid w:val="00F82290"/>
    <w:rsid w:val="00F82632"/>
    <w:rsid w:val="00F87623"/>
    <w:rsid w:val="00F92EBA"/>
    <w:rsid w:val="00FC45EC"/>
    <w:rsid w:val="00FD24CA"/>
    <w:rsid w:val="00FD6572"/>
    <w:rsid w:val="00FE0A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E2E74AB1-41D6-4A2D-838A-57E19DED8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markedcontent">
    <w:name w:val="markedcontent"/>
    <w:basedOn w:val="Domylnaczcionkaakapitu"/>
    <w:rsid w:val="00A01C23"/>
  </w:style>
  <w:style w:type="paragraph" w:customStyle="1" w:styleId="Default">
    <w:name w:val="Default"/>
    <w:rsid w:val="00CF329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41</Words>
  <Characters>3247</Characters>
  <Application>Microsoft Office Word</Application>
  <DocSecurity>0</DocSecurity>
  <Lines>27</Lines>
  <Paragraphs>7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Windows User</Company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Justyna Bittner-Dobak (p011969)</cp:lastModifiedBy>
  <cp:revision>9</cp:revision>
  <dcterms:created xsi:type="dcterms:W3CDTF">2022-06-14T08:13:00Z</dcterms:created>
  <dcterms:modified xsi:type="dcterms:W3CDTF">2022-07-27T08:27:00Z</dcterms:modified>
</cp:coreProperties>
</file>